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35E02" w14:textId="77777777" w:rsidR="00761E7E" w:rsidRDefault="00761E7E" w:rsidP="001057FA">
      <w:pPr>
        <w:rPr>
          <w:rFonts w:asciiTheme="minorBidi" w:hAnsiTheme="minorBidi" w:cstheme="minorBidi"/>
          <w:b/>
          <w:bCs/>
          <w:sz w:val="20"/>
          <w:szCs w:val="20"/>
        </w:rPr>
      </w:pPr>
    </w:p>
    <w:p w14:paraId="25A786D0" w14:textId="67DDB670" w:rsidR="00DB74DA" w:rsidRPr="00A60058" w:rsidRDefault="00823ED9" w:rsidP="00823ED9">
      <w:pPr>
        <w:ind w:left="1416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ZAČÁTEK KURZU</w:t>
      </w:r>
      <w:r w:rsidR="00DB74DA" w:rsidRPr="00A60058">
        <w:rPr>
          <w:rFonts w:asciiTheme="minorBidi" w:hAnsiTheme="minorBidi" w:cstheme="minorBidi"/>
          <w:sz w:val="20"/>
          <w:szCs w:val="20"/>
        </w:rPr>
        <w:t xml:space="preserve">: </w:t>
      </w:r>
      <w:r w:rsidR="00006A2A">
        <w:rPr>
          <w:rFonts w:asciiTheme="minorBidi" w:hAnsiTheme="minorBidi" w:cstheme="minorBidi"/>
          <w:sz w:val="20"/>
          <w:szCs w:val="20"/>
        </w:rPr>
        <w:t>29</w:t>
      </w:r>
      <w:r w:rsidR="00490EE5" w:rsidRPr="00A60058">
        <w:rPr>
          <w:rFonts w:asciiTheme="minorBidi" w:hAnsiTheme="minorBidi" w:cstheme="minorBidi"/>
          <w:sz w:val="20"/>
          <w:szCs w:val="20"/>
        </w:rPr>
        <w:t>.</w:t>
      </w:r>
      <w:r w:rsidR="008A048E">
        <w:rPr>
          <w:rFonts w:asciiTheme="minorBidi" w:hAnsiTheme="minorBidi" w:cstheme="minorBidi"/>
          <w:sz w:val="20"/>
          <w:szCs w:val="20"/>
        </w:rPr>
        <w:t>0</w:t>
      </w:r>
      <w:r w:rsidR="00006A2A">
        <w:rPr>
          <w:rFonts w:asciiTheme="minorBidi" w:hAnsiTheme="minorBidi" w:cstheme="minorBidi"/>
          <w:sz w:val="20"/>
          <w:szCs w:val="20"/>
        </w:rPr>
        <w:t>9</w:t>
      </w:r>
      <w:r w:rsidR="00490EE5" w:rsidRPr="00A60058">
        <w:rPr>
          <w:rFonts w:asciiTheme="minorBidi" w:hAnsiTheme="minorBidi" w:cstheme="minorBidi"/>
          <w:sz w:val="20"/>
          <w:szCs w:val="20"/>
        </w:rPr>
        <w:t>.2021</w:t>
      </w:r>
      <w:r w:rsidR="00F23E5C" w:rsidRPr="00A60058">
        <w:rPr>
          <w:rFonts w:asciiTheme="minorBidi" w:hAnsiTheme="minorBidi" w:cstheme="minorBidi"/>
          <w:sz w:val="20"/>
          <w:szCs w:val="20"/>
        </w:rPr>
        <w:tab/>
      </w:r>
      <w:r w:rsidR="00F23E5C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b/>
          <w:bCs/>
          <w:sz w:val="20"/>
          <w:szCs w:val="20"/>
        </w:rPr>
        <w:t>GARANT</w:t>
      </w:r>
      <w:r w:rsidR="000215CA" w:rsidRPr="00A60058">
        <w:rPr>
          <w:rFonts w:asciiTheme="minorBidi" w:hAnsiTheme="minorBidi" w:cstheme="minorBidi"/>
          <w:sz w:val="20"/>
          <w:szCs w:val="20"/>
        </w:rPr>
        <w:t>: prof. MUDr. Petr Štourač</w:t>
      </w:r>
      <w:r w:rsidR="00F23E5C" w:rsidRPr="00A60058">
        <w:rPr>
          <w:rFonts w:asciiTheme="minorBidi" w:hAnsiTheme="minorBidi" w:cstheme="minorBidi"/>
          <w:sz w:val="20"/>
          <w:szCs w:val="20"/>
        </w:rPr>
        <w:t>,</w:t>
      </w:r>
      <w:r w:rsidR="000215CA" w:rsidRPr="00A60058">
        <w:rPr>
          <w:rFonts w:asciiTheme="minorBidi" w:hAnsiTheme="minorBidi" w:cstheme="minorBidi"/>
          <w:sz w:val="20"/>
          <w:szCs w:val="20"/>
        </w:rPr>
        <w:t xml:space="preserve"> Ph</w:t>
      </w:r>
      <w:r w:rsidR="00F23E5C" w:rsidRPr="00A60058">
        <w:rPr>
          <w:rFonts w:asciiTheme="minorBidi" w:hAnsiTheme="minorBidi" w:cstheme="minorBidi"/>
          <w:sz w:val="20"/>
          <w:szCs w:val="20"/>
        </w:rPr>
        <w:t>.</w:t>
      </w:r>
      <w:r w:rsidR="000215CA" w:rsidRPr="00A60058">
        <w:rPr>
          <w:rFonts w:asciiTheme="minorBidi" w:hAnsiTheme="minorBidi" w:cstheme="minorBidi"/>
          <w:sz w:val="20"/>
          <w:szCs w:val="20"/>
        </w:rPr>
        <w:t>D</w:t>
      </w:r>
      <w:r w:rsidR="00F23E5C" w:rsidRPr="00A60058">
        <w:rPr>
          <w:rFonts w:asciiTheme="minorBidi" w:hAnsiTheme="minorBidi" w:cstheme="minorBidi"/>
          <w:sz w:val="20"/>
          <w:szCs w:val="20"/>
        </w:rPr>
        <w:t>.</w:t>
      </w:r>
    </w:p>
    <w:p w14:paraId="7F33C7D9" w14:textId="050E1BEA" w:rsidR="00F23E5C" w:rsidRDefault="00823ED9" w:rsidP="00823ED9">
      <w:pPr>
        <w:ind w:left="708" w:firstLine="708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KONEC KURZU</w:t>
      </w:r>
      <w:r w:rsidR="00490EE5" w:rsidRPr="00A60058">
        <w:rPr>
          <w:rFonts w:asciiTheme="minorBidi" w:hAnsiTheme="minorBidi" w:cstheme="minorBidi"/>
          <w:sz w:val="20"/>
          <w:szCs w:val="20"/>
        </w:rPr>
        <w:t xml:space="preserve">: </w:t>
      </w:r>
      <w:r w:rsidR="00006A2A">
        <w:rPr>
          <w:rFonts w:asciiTheme="minorBidi" w:hAnsiTheme="minorBidi" w:cstheme="minorBidi"/>
          <w:sz w:val="20"/>
          <w:szCs w:val="20"/>
        </w:rPr>
        <w:t>30</w:t>
      </w:r>
      <w:r w:rsidR="00490EE5" w:rsidRPr="00A60058">
        <w:rPr>
          <w:rFonts w:asciiTheme="minorBidi" w:hAnsiTheme="minorBidi" w:cstheme="minorBidi"/>
          <w:sz w:val="20"/>
          <w:szCs w:val="20"/>
        </w:rPr>
        <w:t>.</w:t>
      </w:r>
      <w:r w:rsidR="008A048E">
        <w:rPr>
          <w:rFonts w:asciiTheme="minorBidi" w:hAnsiTheme="minorBidi" w:cstheme="minorBidi"/>
          <w:sz w:val="20"/>
          <w:szCs w:val="20"/>
        </w:rPr>
        <w:t>0</w:t>
      </w:r>
      <w:r w:rsidR="00006A2A">
        <w:rPr>
          <w:rFonts w:asciiTheme="minorBidi" w:hAnsiTheme="minorBidi" w:cstheme="minorBidi"/>
          <w:sz w:val="20"/>
          <w:szCs w:val="20"/>
        </w:rPr>
        <w:t>9</w:t>
      </w:r>
      <w:r w:rsidR="00490EE5" w:rsidRPr="00A60058">
        <w:rPr>
          <w:rFonts w:asciiTheme="minorBidi" w:hAnsiTheme="minorBidi" w:cstheme="minorBidi"/>
          <w:sz w:val="20"/>
          <w:szCs w:val="20"/>
        </w:rPr>
        <w:t>.2021</w:t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490EE5" w:rsidRPr="00A60058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 w:rsidR="00761E7E"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</w:p>
    <w:p w14:paraId="127BCA69" w14:textId="4E818DA5" w:rsidR="00761E7E" w:rsidRPr="00A60058" w:rsidRDefault="00823ED9" w:rsidP="00761E7E">
      <w:pPr>
        <w:ind w:left="708" w:firstLine="708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b/>
          <w:bCs/>
          <w:sz w:val="20"/>
          <w:szCs w:val="20"/>
        </w:rPr>
        <w:t>MÍSTO KURZU</w:t>
      </w:r>
      <w:r w:rsidR="00761E7E" w:rsidRPr="00A60058">
        <w:rPr>
          <w:rFonts w:asciiTheme="minorBidi" w:hAnsiTheme="minorBidi" w:cstheme="minorBidi"/>
          <w:sz w:val="20"/>
          <w:szCs w:val="20"/>
        </w:rPr>
        <w:t>:</w:t>
      </w:r>
      <w:r w:rsidR="00761E7E">
        <w:rPr>
          <w:rFonts w:asciiTheme="minorBidi" w:hAnsiTheme="minorBidi" w:cstheme="minorBidi"/>
          <w:sz w:val="20"/>
          <w:szCs w:val="20"/>
        </w:rPr>
        <w:t xml:space="preserve"> </w:t>
      </w:r>
      <w:r w:rsidR="00A05E70">
        <w:rPr>
          <w:rFonts w:asciiTheme="minorBidi" w:hAnsiTheme="minorBidi" w:cstheme="minorBidi"/>
          <w:sz w:val="20"/>
          <w:szCs w:val="20"/>
        </w:rPr>
        <w:t>UKB</w:t>
      </w:r>
      <w:bookmarkStart w:id="0" w:name="_GoBack"/>
      <w:bookmarkEnd w:id="0"/>
      <w:r w:rsidR="00761E7E" w:rsidRPr="00A60058">
        <w:rPr>
          <w:rFonts w:asciiTheme="minorBidi" w:hAnsiTheme="minorBidi" w:cstheme="minorBidi"/>
          <w:sz w:val="20"/>
          <w:szCs w:val="20"/>
        </w:rPr>
        <w:t>, Simulační centrum LF MU, Kamenice 5, Brno, budova F37</w:t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>
        <w:rPr>
          <w:rFonts w:asciiTheme="minorBidi" w:hAnsiTheme="minorBidi" w:cstheme="minorBidi"/>
          <w:sz w:val="20"/>
          <w:szCs w:val="20"/>
        </w:rPr>
        <w:tab/>
      </w:r>
      <w:r w:rsidRPr="00823ED9">
        <w:rPr>
          <w:rFonts w:asciiTheme="minorBidi" w:hAnsiTheme="minorBidi" w:cstheme="minorBidi"/>
          <w:b/>
          <w:bCs/>
          <w:sz w:val="20"/>
          <w:szCs w:val="20"/>
        </w:rPr>
        <w:t>DÉLKA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>
        <w:rPr>
          <w:rFonts w:asciiTheme="minorBidi" w:hAnsiTheme="minorBidi" w:cstheme="minorBidi"/>
          <w:b/>
          <w:bCs/>
          <w:sz w:val="20"/>
          <w:szCs w:val="20"/>
        </w:rPr>
        <w:t>KURZU</w:t>
      </w:r>
      <w:r>
        <w:rPr>
          <w:rFonts w:asciiTheme="minorBidi" w:hAnsiTheme="minorBidi" w:cstheme="minorBidi"/>
          <w:sz w:val="20"/>
          <w:szCs w:val="20"/>
        </w:rPr>
        <w:t>: 16 hodin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5704"/>
      </w:tblGrid>
      <w:tr w:rsidR="0076094E" w:rsidRPr="00A60058" w14:paraId="56EA09DA" w14:textId="77777777" w:rsidTr="00E32F10">
        <w:trPr>
          <w:trHeight w:val="7771"/>
        </w:trPr>
        <w:tc>
          <w:tcPr>
            <w:tcW w:w="15704" w:type="dxa"/>
            <w:vAlign w:val="center"/>
          </w:tcPr>
          <w:p w14:paraId="088630C2" w14:textId="06C3B9C3" w:rsidR="00FE1A0A" w:rsidRPr="00100FD0" w:rsidRDefault="00FE1A0A" w:rsidP="00FE1A0A">
            <w:pPr>
              <w:tabs>
                <w:tab w:val="left" w:pos="2160"/>
                <w:tab w:val="left" w:pos="7200"/>
              </w:tabs>
              <w:rPr>
                <w:rFonts w:ascii="Trebuchet MS" w:hAnsi="Trebuchet MS" w:cs="Trebuchet MS"/>
                <w:b/>
                <w:bCs/>
                <w:sz w:val="20"/>
                <w:szCs w:val="20"/>
              </w:rPr>
            </w:pPr>
          </w:p>
          <w:tbl>
            <w:tblPr>
              <w:tblStyle w:val="Mkatabulky"/>
              <w:tblW w:w="15478" w:type="dxa"/>
              <w:tblLook w:val="01E0" w:firstRow="1" w:lastRow="1" w:firstColumn="1" w:lastColumn="1" w:noHBand="0" w:noVBand="0"/>
            </w:tblPr>
            <w:tblGrid>
              <w:gridCol w:w="1477"/>
              <w:gridCol w:w="3135"/>
              <w:gridCol w:w="7037"/>
              <w:gridCol w:w="3829"/>
            </w:tblGrid>
            <w:tr w:rsidR="00A81F20" w:rsidRPr="00A60058" w14:paraId="097DE21D" w14:textId="77777777" w:rsidTr="005F0E91">
              <w:trPr>
                <w:trHeight w:val="20"/>
              </w:trPr>
              <w:tc>
                <w:tcPr>
                  <w:tcW w:w="1477" w:type="dxa"/>
                  <w:shd w:val="clear" w:color="auto" w:fill="D9D9D9" w:themeFill="background1" w:themeFillShade="D9"/>
                  <w:vAlign w:val="center"/>
                </w:tcPr>
                <w:p w14:paraId="57103E02" w14:textId="3D1A1CB8" w:rsidR="00FE1A0A" w:rsidRPr="008A048E" w:rsidRDefault="00006A2A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29</w:t>
                  </w:r>
                  <w:r w:rsidR="00FE1A0A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.</w:t>
                  </w:r>
                  <w:r w:rsidR="008A048E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0</w:t>
                  </w:r>
                  <w:r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9</w:t>
                  </w:r>
                  <w:r w:rsidR="00FE1A0A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.2021</w:t>
                  </w:r>
                </w:p>
              </w:tc>
              <w:tc>
                <w:tcPr>
                  <w:tcW w:w="3135" w:type="dxa"/>
                  <w:shd w:val="clear" w:color="auto" w:fill="D9D9D9" w:themeFill="background1" w:themeFillShade="D9"/>
                  <w:vAlign w:val="center"/>
                </w:tcPr>
                <w:p w14:paraId="2527ADC5" w14:textId="1BC7D0AD" w:rsidR="00FE1A0A" w:rsidRPr="008A048E" w:rsidRDefault="00006A2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</w:pPr>
                  <w:r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  <w:t>STŘEDA</w:t>
                  </w:r>
                </w:p>
              </w:tc>
              <w:tc>
                <w:tcPr>
                  <w:tcW w:w="7037" w:type="dxa"/>
                  <w:shd w:val="clear" w:color="auto" w:fill="D9D9D9" w:themeFill="background1" w:themeFillShade="D9"/>
                  <w:vAlign w:val="center"/>
                </w:tcPr>
                <w:p w14:paraId="7E421D47" w14:textId="77777777" w:rsidR="00FE1A0A" w:rsidRPr="008A048E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TÉMA</w:t>
                  </w:r>
                </w:p>
              </w:tc>
              <w:tc>
                <w:tcPr>
                  <w:tcW w:w="3829" w:type="dxa"/>
                  <w:shd w:val="clear" w:color="auto" w:fill="D9D9D9" w:themeFill="background1" w:themeFillShade="D9"/>
                  <w:vAlign w:val="center"/>
                </w:tcPr>
                <w:p w14:paraId="496A2E45" w14:textId="04EDFB2E" w:rsidR="00FE1A0A" w:rsidRPr="008A048E" w:rsidRDefault="00823ED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PŘEDNÁŠEJÍCÍ/LEKTOŘI</w:t>
                  </w:r>
                </w:p>
              </w:tc>
            </w:tr>
            <w:tr w:rsidR="00A81F20" w:rsidRPr="00A60058" w14:paraId="76130B2A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3D582C3B" w14:textId="77777777" w:rsidR="00FE1A0A" w:rsidRPr="00A60058" w:rsidRDefault="00FE1A0A" w:rsidP="0075471D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9:00 - 10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402BF128" w14:textId="4BE21904" w:rsidR="00FE1A0A" w:rsidRPr="00A60058" w:rsidRDefault="00FE1A0A" w:rsidP="0075471D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Úvod do problematiky simulací v medicíně</w:t>
                  </w:r>
                </w:p>
              </w:tc>
              <w:tc>
                <w:tcPr>
                  <w:tcW w:w="7037" w:type="dxa"/>
                  <w:vAlign w:val="center"/>
                </w:tcPr>
                <w:p w14:paraId="70CF527C" w14:textId="4B5DCC0B" w:rsidR="00FE1A0A" w:rsidRPr="00A60058" w:rsidRDefault="00FE1A0A" w:rsidP="007A7EC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Zahájení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kurzu/úvodní přednáška, představení účastníků a jejich očekávání</w:t>
                  </w:r>
                </w:p>
              </w:tc>
              <w:tc>
                <w:tcPr>
                  <w:tcW w:w="3829" w:type="dxa"/>
                  <w:vAlign w:val="center"/>
                </w:tcPr>
                <w:p w14:paraId="5C9C5FC6" w14:textId="77777777" w:rsidR="00FE1A0A" w:rsidRPr="00A60058" w:rsidRDefault="00FE1A0A" w:rsidP="0075471D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prof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etr Štourač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</w:t>
                  </w:r>
                </w:p>
              </w:tc>
            </w:tr>
            <w:tr w:rsidR="00A81F20" w:rsidRPr="00A60058" w14:paraId="35B2BCCC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53A03B19" w14:textId="77777777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0:00 - 11:00</w:t>
                  </w:r>
                </w:p>
              </w:tc>
              <w:tc>
                <w:tcPr>
                  <w:tcW w:w="3135" w:type="dxa"/>
                  <w:vMerge w:val="restart"/>
                  <w:vAlign w:val="center"/>
                </w:tcPr>
                <w:p w14:paraId="45081D33" w14:textId="77777777" w:rsidR="00FE1A0A" w:rsidRPr="00A60058" w:rsidRDefault="00FE1A0A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Management krizových situací v AIM</w:t>
                  </w:r>
                </w:p>
              </w:tc>
              <w:tc>
                <w:tcPr>
                  <w:tcW w:w="7037" w:type="dxa"/>
                  <w:vAlign w:val="center"/>
                </w:tcPr>
                <w:p w14:paraId="635515AD" w14:textId="4A208BAC" w:rsidR="00FE1A0A" w:rsidRPr="00A60058" w:rsidRDefault="00FE1A0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Krizové situace v anestezii (ACRM)</w:t>
                  </w:r>
                  <w:r w:rsidR="007A7EC9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 xml:space="preserve"> a </w:t>
                  </w:r>
                  <w:r w:rsidR="007A7EC9"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intenzivní medicíně (CRM-ICU)</w:t>
                  </w:r>
                </w:p>
              </w:tc>
              <w:tc>
                <w:tcPr>
                  <w:tcW w:w="3829" w:type="dxa"/>
                  <w:vAlign w:val="center"/>
                </w:tcPr>
                <w:p w14:paraId="68698E6C" w14:textId="77777777" w:rsidR="00FE1A0A" w:rsidRDefault="00FE1A0A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doc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artina Kosinová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Ph.D.</w:t>
                  </w:r>
                </w:p>
                <w:p w14:paraId="522D7A1E" w14:textId="3489A990" w:rsidR="007A7EC9" w:rsidRPr="00A60058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Jan Maláska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, EDIC</w:t>
                  </w:r>
                </w:p>
              </w:tc>
            </w:tr>
            <w:tr w:rsidR="005F0E91" w:rsidRPr="00A60058" w14:paraId="7AE1CE6D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2501A72B" w14:textId="77777777" w:rsidR="005F0E91" w:rsidRPr="00A60058" w:rsidRDefault="005F0E91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1:00 - 12:00</w:t>
                  </w:r>
                </w:p>
              </w:tc>
              <w:tc>
                <w:tcPr>
                  <w:tcW w:w="3135" w:type="dxa"/>
                  <w:vMerge/>
                  <w:vAlign w:val="center"/>
                </w:tcPr>
                <w:p w14:paraId="4B76D3EB" w14:textId="77777777" w:rsidR="005F0E91" w:rsidRPr="00A60058" w:rsidRDefault="005F0E91" w:rsidP="00FE1A0A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</w:p>
              </w:tc>
              <w:tc>
                <w:tcPr>
                  <w:tcW w:w="10866" w:type="dxa"/>
                  <w:gridSpan w:val="2"/>
                  <w:vAlign w:val="center"/>
                </w:tcPr>
                <w:p w14:paraId="056E7DEE" w14:textId="1FA30421" w:rsidR="005F0E91" w:rsidRPr="00A60058" w:rsidRDefault="005F0E91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Seznámení s prostředím SIMU a simulátory</w:t>
                  </w:r>
                </w:p>
              </w:tc>
            </w:tr>
            <w:tr w:rsidR="00DA1589" w:rsidRPr="00A60058" w14:paraId="21A6B24F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43B929ED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2:00 - 13:00</w:t>
                  </w:r>
                </w:p>
              </w:tc>
              <w:tc>
                <w:tcPr>
                  <w:tcW w:w="14001" w:type="dxa"/>
                  <w:gridSpan w:val="3"/>
                  <w:vAlign w:val="center"/>
                </w:tcPr>
                <w:p w14:paraId="318A4C87" w14:textId="77777777" w:rsidR="007A7EC9" w:rsidRPr="00A60058" w:rsidRDefault="007A7EC9" w:rsidP="00823ED9">
                  <w:pPr>
                    <w:rPr>
                      <w:rFonts w:asciiTheme="minorBidi" w:hAnsiTheme="minorBidi" w:cstheme="minorBidi"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i/>
                      <w:color w:val="4F81BD" w:themeColor="accent1"/>
                      <w:sz w:val="20"/>
                      <w:szCs w:val="20"/>
                    </w:rPr>
                    <w:t>Přestávka na oběd</w:t>
                  </w:r>
                </w:p>
              </w:tc>
            </w:tr>
            <w:tr w:rsidR="00547C76" w:rsidRPr="00A60058" w14:paraId="69C6A574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13133D52" w14:textId="43B02836" w:rsidR="00547C76" w:rsidRPr="00A60058" w:rsidRDefault="00547C76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3:00 - 1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8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:00</w:t>
                  </w:r>
                </w:p>
              </w:tc>
              <w:tc>
                <w:tcPr>
                  <w:tcW w:w="14001" w:type="dxa"/>
                  <w:gridSpan w:val="3"/>
                  <w:vAlign w:val="center"/>
                </w:tcPr>
                <w:p w14:paraId="65C5A137" w14:textId="43DDEE6B" w:rsidR="00547C76" w:rsidRPr="00E46D7D" w:rsidRDefault="00547C76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anestezii dospělých pacientů</w:t>
                  </w:r>
                </w:p>
              </w:tc>
            </w:tr>
            <w:tr w:rsidR="00A81F20" w:rsidRPr="00A60058" w14:paraId="30FC7AE0" w14:textId="77777777" w:rsidTr="005F0E91">
              <w:trPr>
                <w:trHeight w:val="20"/>
              </w:trPr>
              <w:tc>
                <w:tcPr>
                  <w:tcW w:w="1477" w:type="dxa"/>
                  <w:shd w:val="clear" w:color="auto" w:fill="D9D9D9" w:themeFill="background1" w:themeFillShade="D9"/>
                  <w:vAlign w:val="center"/>
                </w:tcPr>
                <w:p w14:paraId="4822C88A" w14:textId="072A7F42" w:rsidR="007A7EC9" w:rsidRPr="008A048E" w:rsidRDefault="00006A2A" w:rsidP="00FE1A0A">
                  <w:pPr>
                    <w:tabs>
                      <w:tab w:val="left" w:pos="1440"/>
                      <w:tab w:val="left" w:pos="6120"/>
                    </w:tabs>
                    <w:spacing w:before="160" w:after="6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30</w:t>
                  </w:r>
                  <w:r w:rsidR="007A7EC9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.</w:t>
                  </w:r>
                  <w:r w:rsidR="008A048E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0</w:t>
                  </w:r>
                  <w:r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9</w:t>
                  </w:r>
                  <w:r w:rsidR="007A7EC9"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.2021</w:t>
                  </w:r>
                </w:p>
              </w:tc>
              <w:tc>
                <w:tcPr>
                  <w:tcW w:w="3135" w:type="dxa"/>
                  <w:shd w:val="clear" w:color="auto" w:fill="D9D9D9" w:themeFill="background1" w:themeFillShade="D9"/>
                  <w:vAlign w:val="center"/>
                </w:tcPr>
                <w:p w14:paraId="79743E81" w14:textId="3769AB94" w:rsidR="007A7EC9" w:rsidRPr="00006A2A" w:rsidRDefault="00006A2A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</w:pPr>
                  <w:r w:rsidRPr="00006A2A">
                    <w:rPr>
                      <w:rFonts w:asciiTheme="minorBidi" w:hAnsiTheme="minorBidi" w:cstheme="minorBidi"/>
                      <w:b/>
                      <w:color w:val="FF0000"/>
                      <w:szCs w:val="28"/>
                    </w:rPr>
                    <w:t>ČTVRTEK</w:t>
                  </w:r>
                </w:p>
              </w:tc>
              <w:tc>
                <w:tcPr>
                  <w:tcW w:w="7037" w:type="dxa"/>
                  <w:shd w:val="clear" w:color="auto" w:fill="D9D9D9" w:themeFill="background1" w:themeFillShade="D9"/>
                  <w:vAlign w:val="center"/>
                </w:tcPr>
                <w:p w14:paraId="7B8EDC09" w14:textId="77777777" w:rsidR="007A7EC9" w:rsidRPr="008A048E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TÉMA</w:t>
                  </w:r>
                </w:p>
              </w:tc>
              <w:tc>
                <w:tcPr>
                  <w:tcW w:w="3829" w:type="dxa"/>
                  <w:shd w:val="clear" w:color="auto" w:fill="D9D9D9" w:themeFill="background1" w:themeFillShade="D9"/>
                  <w:vAlign w:val="center"/>
                </w:tcPr>
                <w:p w14:paraId="329C4B2B" w14:textId="3C242BE2" w:rsidR="007A7EC9" w:rsidRPr="008A048E" w:rsidRDefault="007A7EC9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Cs w:val="28"/>
                    </w:rPr>
                  </w:pPr>
                  <w:r w:rsidRPr="008A048E">
                    <w:rPr>
                      <w:rFonts w:asciiTheme="minorBidi" w:hAnsiTheme="minorBidi" w:cstheme="minorBidi"/>
                      <w:b/>
                      <w:bCs/>
                      <w:szCs w:val="28"/>
                    </w:rPr>
                    <w:t>PŘEDNÁŠEJÍCÍ/LEKTOŘI</w:t>
                  </w:r>
                </w:p>
              </w:tc>
            </w:tr>
          </w:tbl>
          <w:p w14:paraId="75852DF1" w14:textId="77777777" w:rsidR="00547C76" w:rsidRDefault="00547C76"/>
          <w:tbl>
            <w:tblPr>
              <w:tblStyle w:val="Mkatabulky"/>
              <w:tblW w:w="15478" w:type="dxa"/>
              <w:tblLook w:val="01E0" w:firstRow="1" w:lastRow="1" w:firstColumn="1" w:lastColumn="1" w:noHBand="0" w:noVBand="0"/>
            </w:tblPr>
            <w:tblGrid>
              <w:gridCol w:w="1477"/>
              <w:gridCol w:w="3135"/>
              <w:gridCol w:w="7037"/>
              <w:gridCol w:w="3829"/>
            </w:tblGrid>
            <w:tr w:rsidR="00547C76" w:rsidRPr="00A60058" w14:paraId="6BF46FB4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6102BD70" w14:textId="01852CA2" w:rsidR="00547C76" w:rsidRPr="00A60058" w:rsidRDefault="00547C76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8:00 – 0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8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001" w:type="dxa"/>
                  <w:gridSpan w:val="3"/>
                  <w:vAlign w:val="center"/>
                </w:tcPr>
                <w:p w14:paraId="7147D648" w14:textId="4CF909E8" w:rsidR="00547C76" w:rsidRPr="00E46D7D" w:rsidRDefault="00547C76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lang w:val="de-DE"/>
                    </w:rPr>
                  </w:pP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Seznámení</w:t>
                  </w:r>
                  <w:proofErr w:type="spellEnd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 xml:space="preserve"> se </w:t>
                  </w: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  <w:lang w:val="de-DE"/>
                    </w:rPr>
                    <w:t>simulátory</w:t>
                  </w:r>
                  <w:proofErr w:type="spellEnd"/>
                </w:p>
              </w:tc>
            </w:tr>
            <w:tr w:rsidR="00547C76" w:rsidRPr="00A60058" w14:paraId="729184A3" w14:textId="77777777" w:rsidTr="005F0E91">
              <w:trPr>
                <w:trHeight w:val="513"/>
              </w:trPr>
              <w:tc>
                <w:tcPr>
                  <w:tcW w:w="1477" w:type="dxa"/>
                  <w:vAlign w:val="center"/>
                </w:tcPr>
                <w:p w14:paraId="1B6E4DCB" w14:textId="126E10E1" w:rsidR="00547C76" w:rsidRPr="00A60058" w:rsidRDefault="00547C76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8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 - 1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001" w:type="dxa"/>
                  <w:gridSpan w:val="3"/>
                  <w:vAlign w:val="center"/>
                </w:tcPr>
                <w:p w14:paraId="6F7EE7DA" w14:textId="1741F7AE" w:rsidR="00547C76" w:rsidRPr="00A60058" w:rsidRDefault="00547C76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anestezii dětí</w:t>
                  </w:r>
                </w:p>
              </w:tc>
            </w:tr>
            <w:tr w:rsidR="00DA1589" w:rsidRPr="00A60058" w14:paraId="7929DD7D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367310C8" w14:textId="387D32B4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1:</w:t>
                  </w:r>
                  <w:r w:rsidR="00547C76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 - 12:</w:t>
                  </w:r>
                  <w:r w:rsidR="00547C76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001" w:type="dxa"/>
                  <w:gridSpan w:val="3"/>
                  <w:vAlign w:val="center"/>
                </w:tcPr>
                <w:p w14:paraId="7757AA36" w14:textId="77777777" w:rsidR="007A7EC9" w:rsidRPr="00A60058" w:rsidRDefault="007A7EC9" w:rsidP="00823ED9">
                  <w:pPr>
                    <w:rPr>
                      <w:rFonts w:asciiTheme="minorBidi" w:hAnsiTheme="minorBidi" w:cstheme="minorBidi"/>
                      <w:b/>
                      <w:color w:val="4F81BD" w:themeColor="accent1"/>
                      <w:sz w:val="20"/>
                      <w:szCs w:val="20"/>
                      <w:lang w:val="it-IT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i/>
                      <w:color w:val="4F81BD" w:themeColor="accent1"/>
                      <w:sz w:val="20"/>
                      <w:szCs w:val="20"/>
                    </w:rPr>
                    <w:t>Přestávka na oběd</w:t>
                  </w:r>
                </w:p>
              </w:tc>
            </w:tr>
            <w:tr w:rsidR="00547C76" w:rsidRPr="00A60058" w14:paraId="02ABF30B" w14:textId="77777777" w:rsidTr="005F0E91">
              <w:trPr>
                <w:trHeight w:val="483"/>
              </w:trPr>
              <w:tc>
                <w:tcPr>
                  <w:tcW w:w="1477" w:type="dxa"/>
                  <w:vAlign w:val="center"/>
                </w:tcPr>
                <w:p w14:paraId="5622F89F" w14:textId="62B0A32E" w:rsidR="00547C76" w:rsidRPr="00A60058" w:rsidRDefault="00547C76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2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 - 1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5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001" w:type="dxa"/>
                  <w:gridSpan w:val="3"/>
                  <w:vAlign w:val="center"/>
                </w:tcPr>
                <w:p w14:paraId="6872441D" w14:textId="520E2690" w:rsidR="00547C76" w:rsidRPr="00A60058" w:rsidRDefault="00547C76" w:rsidP="00823ED9">
                  <w:pPr>
                    <w:pStyle w:val="Nadpis2"/>
                    <w:outlineLvl w:val="1"/>
                    <w:rPr>
                      <w:rFonts w:asciiTheme="minorBidi" w:eastAsia="Arial Unicode MS" w:hAnsiTheme="minorBidi" w:cstheme="minorBidi"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Krizové stavy v intenzivní péči</w:t>
                  </w:r>
                </w:p>
              </w:tc>
            </w:tr>
            <w:tr w:rsidR="00547C76" w:rsidRPr="00A60058" w14:paraId="77733B70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5A72C1C7" w14:textId="22F8D0AA" w:rsidR="00547C76" w:rsidRPr="00A60058" w:rsidRDefault="00547C76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5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 - 16:</w:t>
                  </w:r>
                  <w: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3</w:t>
                  </w: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3135" w:type="dxa"/>
                  <w:vAlign w:val="center"/>
                </w:tcPr>
                <w:p w14:paraId="7F80CA07" w14:textId="77777777" w:rsidR="00547C76" w:rsidRPr="00A60058" w:rsidRDefault="00547C76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proofErr w:type="spellStart"/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Debriefing</w:t>
                  </w:r>
                  <w:proofErr w:type="spellEnd"/>
                </w:p>
              </w:tc>
              <w:tc>
                <w:tcPr>
                  <w:tcW w:w="10866" w:type="dxa"/>
                  <w:gridSpan w:val="2"/>
                  <w:vAlign w:val="center"/>
                </w:tcPr>
                <w:p w14:paraId="6C1B8968" w14:textId="0F4B7D41" w:rsidR="00547C76" w:rsidRPr="00A60058" w:rsidRDefault="00547C76" w:rsidP="00823ED9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Leadership</w:t>
                  </w:r>
                  <w:proofErr w:type="spellEnd"/>
                  <w:r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, t</w:t>
                  </w: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ýmová práce a komunikace</w:t>
                  </w:r>
                </w:p>
              </w:tc>
            </w:tr>
            <w:tr w:rsidR="00A81F20" w:rsidRPr="00A60058" w14:paraId="7DA237A1" w14:textId="77777777" w:rsidTr="005F0E91">
              <w:trPr>
                <w:trHeight w:val="20"/>
              </w:trPr>
              <w:tc>
                <w:tcPr>
                  <w:tcW w:w="1477" w:type="dxa"/>
                  <w:vAlign w:val="center"/>
                </w:tcPr>
                <w:p w14:paraId="1ABC1DD1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16:00 – 17:00</w:t>
                  </w:r>
                </w:p>
              </w:tc>
              <w:tc>
                <w:tcPr>
                  <w:tcW w:w="3135" w:type="dxa"/>
                  <w:vAlign w:val="center"/>
                </w:tcPr>
                <w:p w14:paraId="3DD0A495" w14:textId="77777777" w:rsidR="007A7EC9" w:rsidRPr="00A60058" w:rsidRDefault="007A7EC9" w:rsidP="00FE1A0A">
                  <w:pPr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/>
                      <w:bCs/>
                      <w:sz w:val="20"/>
                      <w:szCs w:val="20"/>
                    </w:rPr>
                    <w:t>Závěr kurzu, shrnutí</w:t>
                  </w:r>
                </w:p>
              </w:tc>
              <w:tc>
                <w:tcPr>
                  <w:tcW w:w="7037" w:type="dxa"/>
                  <w:vAlign w:val="center"/>
                </w:tcPr>
                <w:p w14:paraId="0846B0D0" w14:textId="77777777" w:rsidR="007A7EC9" w:rsidRPr="00A60058" w:rsidRDefault="007A7EC9" w:rsidP="00FE1A0A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 w:rsidRPr="00A60058">
                    <w:rPr>
                      <w:rFonts w:asciiTheme="minorBidi" w:hAnsiTheme="minorBidi" w:cstheme="minorBidi"/>
                      <w:bCs/>
                      <w:sz w:val="20"/>
                      <w:szCs w:val="20"/>
                    </w:rPr>
                    <w:t>Evaluace</w:t>
                  </w:r>
                </w:p>
              </w:tc>
              <w:tc>
                <w:tcPr>
                  <w:tcW w:w="3829" w:type="dxa"/>
                  <w:vAlign w:val="center"/>
                </w:tcPr>
                <w:p w14:paraId="36C2A72D" w14:textId="77777777" w:rsidR="00A81F20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prof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Petr Štourač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</w:t>
                  </w:r>
                </w:p>
                <w:p w14:paraId="190085A0" w14:textId="77777777" w:rsidR="00A81F20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doc. 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Martina Kosinová</w:t>
                  </w:r>
                  <w:r w:rsidR="00A81F20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, Ph.D.</w:t>
                  </w:r>
                </w:p>
                <w:p w14:paraId="1AF9D662" w14:textId="441312AF" w:rsidR="007A7EC9" w:rsidRPr="00A60058" w:rsidRDefault="007A7EC9" w:rsidP="00A81F20">
                  <w:pPr>
                    <w:tabs>
                      <w:tab w:val="left" w:pos="1440"/>
                      <w:tab w:val="left" w:pos="6120"/>
                    </w:tabs>
                    <w:spacing w:after="80"/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</w:pP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MUDr. </w:t>
                  </w:r>
                  <w:r w:rsidRPr="00A60058"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>Jan Maláska</w:t>
                  </w:r>
                  <w:r>
                    <w:rPr>
                      <w:rFonts w:asciiTheme="minorBidi" w:hAnsiTheme="minorBidi" w:cstheme="minorBidi"/>
                      <w:b/>
                      <w:sz w:val="20"/>
                      <w:szCs w:val="20"/>
                    </w:rPr>
                    <w:t xml:space="preserve"> Ph.D., EDIC</w:t>
                  </w:r>
                </w:p>
              </w:tc>
            </w:tr>
          </w:tbl>
          <w:p w14:paraId="26EBB354" w14:textId="566FC63B" w:rsidR="000A2E35" w:rsidRPr="00DA758E" w:rsidRDefault="000A2E35" w:rsidP="00490EE5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</w:tc>
      </w:tr>
    </w:tbl>
    <w:p w14:paraId="0B941A36" w14:textId="77777777" w:rsidR="008A048E" w:rsidRPr="00BF03CE" w:rsidRDefault="008A048E" w:rsidP="008A048E">
      <w:pPr>
        <w:tabs>
          <w:tab w:val="left" w:pos="2160"/>
          <w:tab w:val="left" w:pos="7200"/>
        </w:tabs>
        <w:rPr>
          <w:rFonts w:asciiTheme="minorHAnsi" w:hAnsiTheme="minorHAnsi"/>
          <w:b/>
          <w:sz w:val="21"/>
          <w:szCs w:val="21"/>
        </w:rPr>
      </w:pPr>
    </w:p>
    <w:sectPr w:rsidR="008A048E" w:rsidRPr="00BF03CE" w:rsidSect="00761E7E">
      <w:footerReference w:type="default" r:id="rId8"/>
      <w:headerReference w:type="first" r:id="rId9"/>
      <w:footerReference w:type="first" r:id="rId10"/>
      <w:pgSz w:w="16838" w:h="11906" w:orient="landscape" w:code="9"/>
      <w:pgMar w:top="567" w:right="567" w:bottom="567" w:left="567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08735" w14:textId="77777777" w:rsidR="000115CA" w:rsidRDefault="000115CA">
      <w:r>
        <w:separator/>
      </w:r>
    </w:p>
  </w:endnote>
  <w:endnote w:type="continuationSeparator" w:id="0">
    <w:p w14:paraId="35D7200F" w14:textId="77777777" w:rsidR="000115CA" w:rsidRDefault="00011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uni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imes-Roma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18EDA" w14:textId="5004D5F3" w:rsidR="00211F80" w:rsidRPr="000B08F1" w:rsidRDefault="00211F80" w:rsidP="000B08F1">
    <w:pPr>
      <w:pStyle w:val="Zpatsslovnmstrnky"/>
      <w:ind w:left="0"/>
      <w:rPr>
        <w:rStyle w:val="slovnstran"/>
        <w:lang w:val="cs-CZ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A78DD" w14:textId="2D350383" w:rsidR="00CA321A" w:rsidRDefault="00CA321A" w:rsidP="00DF609B">
    <w:pPr>
      <w:pStyle w:val="Zpatsslovnmstrnky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EEF634" w14:textId="77777777" w:rsidR="000115CA" w:rsidRDefault="000115CA">
      <w:r>
        <w:separator/>
      </w:r>
    </w:p>
  </w:footnote>
  <w:footnote w:type="continuationSeparator" w:id="0">
    <w:p w14:paraId="045E353F" w14:textId="77777777" w:rsidR="000115CA" w:rsidRDefault="00011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EF05D" w14:textId="77777777" w:rsidR="00575620" w:rsidRPr="001057FA" w:rsidRDefault="00761E7E" w:rsidP="00575620">
    <w:pPr>
      <w:jc w:val="center"/>
      <w:rPr>
        <w:rFonts w:ascii="Muni" w:hAnsi="Muni" w:cs="Times-Roman"/>
        <w:b/>
        <w:bCs/>
        <w:sz w:val="36"/>
        <w:szCs w:val="34"/>
      </w:rPr>
    </w:pPr>
    <w:r w:rsidRPr="00761E7E">
      <w:rPr>
        <w:rFonts w:ascii="Muni" w:hAnsi="Muni" w:cs="Calibri"/>
        <w:b/>
        <w:bCs/>
        <w:noProof/>
        <w:lang w:bidi="he-IL"/>
      </w:rPr>
      <w:drawing>
        <wp:anchor distT="0" distB="0" distL="114300" distR="114300" simplePos="0" relativeHeight="251659264" behindDoc="1" locked="0" layoutInCell="1" allowOverlap="0" wp14:anchorId="2947320D" wp14:editId="1CE83A8D">
          <wp:simplePos x="0" y="0"/>
          <wp:positionH relativeFrom="column">
            <wp:posOffset>8244205</wp:posOffset>
          </wp:positionH>
          <wp:positionV relativeFrom="page">
            <wp:posOffset>5715</wp:posOffset>
          </wp:positionV>
          <wp:extent cx="1918030" cy="829963"/>
          <wp:effectExtent l="0" t="0" r="12700" b="8255"/>
          <wp:wrapNone/>
          <wp:docPr id="1" name="obrázek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"/>
                  <pic:cNvPicPr preferRelativeResize="0"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8030" cy="8299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61E7E">
      <w:rPr>
        <w:rFonts w:ascii="Muni" w:hAnsi="Muni"/>
        <w:b/>
        <w:bCs/>
        <w:noProof/>
        <w:lang w:bidi="he-IL"/>
      </w:rPr>
      <w:drawing>
        <wp:anchor distT="0" distB="0" distL="114300" distR="114300" simplePos="0" relativeHeight="251660288" behindDoc="0" locked="0" layoutInCell="1" allowOverlap="1" wp14:anchorId="59BD239C" wp14:editId="4639213E">
          <wp:simplePos x="0" y="0"/>
          <wp:positionH relativeFrom="column">
            <wp:posOffset>-79375</wp:posOffset>
          </wp:positionH>
          <wp:positionV relativeFrom="paragraph">
            <wp:posOffset>-222885</wp:posOffset>
          </wp:positionV>
          <wp:extent cx="1602339" cy="597069"/>
          <wp:effectExtent l="0" t="0" r="0" b="1270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339" cy="5970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61E7E">
      <w:rPr>
        <w:rFonts w:ascii="Muni" w:hAnsi="Muni" w:cs="Times-Roman"/>
        <w:b/>
        <w:bCs/>
        <w:sz w:val="40"/>
        <w:szCs w:val="34"/>
      </w:rPr>
      <w:t>A</w:t>
    </w:r>
    <w:r w:rsidRPr="001057FA">
      <w:rPr>
        <w:rFonts w:ascii="Muni" w:hAnsi="Muni" w:cs="Times-Roman"/>
        <w:b/>
        <w:bCs/>
        <w:sz w:val="36"/>
        <w:szCs w:val="34"/>
      </w:rPr>
      <w:t>kreditovaný kurz</w:t>
    </w:r>
  </w:p>
  <w:p w14:paraId="5A0E8B8F" w14:textId="7B0CD2C6" w:rsidR="00575620" w:rsidRPr="001057FA" w:rsidRDefault="00761E7E" w:rsidP="00575620">
    <w:pPr>
      <w:jc w:val="center"/>
      <w:rPr>
        <w:rFonts w:ascii="Muni" w:hAnsi="Muni" w:cs="Calibri"/>
        <w:b/>
        <w:bCs/>
        <w:sz w:val="36"/>
        <w:szCs w:val="40"/>
        <w:shd w:val="clear" w:color="auto" w:fill="FFFFFF"/>
      </w:rPr>
    </w:pPr>
    <w:r w:rsidRPr="001057FA">
      <w:rPr>
        <w:rFonts w:ascii="Muni" w:hAnsi="Muni" w:cs="Times-Roman"/>
        <w:b/>
        <w:bCs/>
        <w:sz w:val="36"/>
        <w:szCs w:val="34"/>
      </w:rPr>
      <w:t xml:space="preserve"> </w:t>
    </w:r>
    <w:r w:rsidRPr="00CE5173">
      <w:rPr>
        <w:rFonts w:ascii="Muni" w:hAnsi="Muni" w:cs="Calibri"/>
        <w:b/>
        <w:bCs/>
        <w:color w:val="00B0F0"/>
        <w:sz w:val="36"/>
        <w:szCs w:val="40"/>
        <w:shd w:val="clear" w:color="auto" w:fill="FFFFFF"/>
      </w:rPr>
      <w:t>SIMULACE KRITICKÝCH</w:t>
    </w:r>
    <w:r w:rsidR="00575620" w:rsidRPr="00CE5173">
      <w:rPr>
        <w:rFonts w:ascii="Muni" w:hAnsi="Muni" w:cs="Calibri"/>
        <w:b/>
        <w:bCs/>
        <w:color w:val="00B0F0"/>
        <w:sz w:val="36"/>
        <w:szCs w:val="40"/>
        <w:shd w:val="clear" w:color="auto" w:fill="FFFFFF"/>
      </w:rPr>
      <w:t xml:space="preserve"> </w:t>
    </w:r>
    <w:r w:rsidRPr="00CE5173">
      <w:rPr>
        <w:rFonts w:ascii="Muni" w:hAnsi="Muni" w:cs="Calibri"/>
        <w:b/>
        <w:bCs/>
        <w:color w:val="00B0F0"/>
        <w:sz w:val="36"/>
        <w:szCs w:val="40"/>
        <w:shd w:val="clear" w:color="auto" w:fill="FFFFFF"/>
      </w:rPr>
      <w:t>STAVŮ</w:t>
    </w:r>
  </w:p>
  <w:p w14:paraId="1168B060" w14:textId="0D38BB26" w:rsidR="00D4417E" w:rsidRPr="001057FA" w:rsidRDefault="00761E7E" w:rsidP="001057FA">
    <w:pPr>
      <w:jc w:val="center"/>
      <w:rPr>
        <w:rFonts w:ascii="Muni" w:hAnsi="Muni" w:cs="Calibri"/>
        <w:b/>
        <w:bCs/>
        <w:sz w:val="36"/>
        <w:szCs w:val="40"/>
        <w:shd w:val="clear" w:color="auto" w:fill="FFFFFF"/>
      </w:rPr>
    </w:pPr>
    <w:r w:rsidRPr="001057FA">
      <w:rPr>
        <w:rFonts w:ascii="Muni" w:hAnsi="Muni" w:cs="Times-Roman"/>
        <w:b/>
        <w:bCs/>
        <w:sz w:val="36"/>
        <w:szCs w:val="34"/>
      </w:rPr>
      <w:t xml:space="preserve"> </w:t>
    </w:r>
    <w:r w:rsidRPr="001057FA">
      <w:rPr>
        <w:rFonts w:ascii="Muni" w:hAnsi="Muni" w:cs="Trebuchet MS"/>
        <w:b/>
        <w:bCs/>
        <w:sz w:val="36"/>
        <w:szCs w:val="40"/>
      </w:rPr>
      <w:t>v oboru AI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4A7C6B"/>
    <w:multiLevelType w:val="hybridMultilevel"/>
    <w:tmpl w:val="C8F873F6"/>
    <w:lvl w:ilvl="0" w:tplc="49B2BB10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cs-CZ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M3M7A0MbY0MDdQ0lEKTi0uzszPAykwrAUAwFcmHCwAAAA="/>
  </w:docVars>
  <w:rsids>
    <w:rsidRoot w:val="00DB74DA"/>
    <w:rsid w:val="00003AEB"/>
    <w:rsid w:val="0000584D"/>
    <w:rsid w:val="00006A2A"/>
    <w:rsid w:val="000115CA"/>
    <w:rsid w:val="000215CA"/>
    <w:rsid w:val="000218B9"/>
    <w:rsid w:val="000306AF"/>
    <w:rsid w:val="000335D2"/>
    <w:rsid w:val="00042835"/>
    <w:rsid w:val="0005132B"/>
    <w:rsid w:val="00055429"/>
    <w:rsid w:val="00055D27"/>
    <w:rsid w:val="00086D29"/>
    <w:rsid w:val="0009177A"/>
    <w:rsid w:val="000A2E35"/>
    <w:rsid w:val="000A5AD7"/>
    <w:rsid w:val="000B08F1"/>
    <w:rsid w:val="000C6547"/>
    <w:rsid w:val="000F6900"/>
    <w:rsid w:val="001057FA"/>
    <w:rsid w:val="00126F6B"/>
    <w:rsid w:val="001300AC"/>
    <w:rsid w:val="0013516D"/>
    <w:rsid w:val="00142099"/>
    <w:rsid w:val="00146B71"/>
    <w:rsid w:val="00150B9D"/>
    <w:rsid w:val="00152F82"/>
    <w:rsid w:val="00157ACD"/>
    <w:rsid w:val="001636D3"/>
    <w:rsid w:val="00163817"/>
    <w:rsid w:val="001A7E64"/>
    <w:rsid w:val="001B4AA1"/>
    <w:rsid w:val="00211F80"/>
    <w:rsid w:val="00221B36"/>
    <w:rsid w:val="00227BC5"/>
    <w:rsid w:val="00231021"/>
    <w:rsid w:val="00247E5F"/>
    <w:rsid w:val="002879AE"/>
    <w:rsid w:val="00296600"/>
    <w:rsid w:val="002A34F3"/>
    <w:rsid w:val="002A469F"/>
    <w:rsid w:val="002A52F4"/>
    <w:rsid w:val="002B6D09"/>
    <w:rsid w:val="002C0A32"/>
    <w:rsid w:val="002C33A9"/>
    <w:rsid w:val="002C45B2"/>
    <w:rsid w:val="002D69EE"/>
    <w:rsid w:val="002E122D"/>
    <w:rsid w:val="002E764E"/>
    <w:rsid w:val="00301E24"/>
    <w:rsid w:val="00304F72"/>
    <w:rsid w:val="00310D63"/>
    <w:rsid w:val="00323952"/>
    <w:rsid w:val="00332338"/>
    <w:rsid w:val="0036682E"/>
    <w:rsid w:val="0037154C"/>
    <w:rsid w:val="00380A0F"/>
    <w:rsid w:val="0038583B"/>
    <w:rsid w:val="00394B2D"/>
    <w:rsid w:val="003C2B73"/>
    <w:rsid w:val="003D0F3E"/>
    <w:rsid w:val="003D1C47"/>
    <w:rsid w:val="003D4425"/>
    <w:rsid w:val="003E1EB5"/>
    <w:rsid w:val="003E5A46"/>
    <w:rsid w:val="003F2066"/>
    <w:rsid w:val="004055F9"/>
    <w:rsid w:val="004067DE"/>
    <w:rsid w:val="0041218C"/>
    <w:rsid w:val="00421B09"/>
    <w:rsid w:val="0042387A"/>
    <w:rsid w:val="00451D9D"/>
    <w:rsid w:val="00461A8F"/>
    <w:rsid w:val="00466430"/>
    <w:rsid w:val="0048317C"/>
    <w:rsid w:val="00490EE5"/>
    <w:rsid w:val="00490F37"/>
    <w:rsid w:val="00494ACE"/>
    <w:rsid w:val="004B5E58"/>
    <w:rsid w:val="004D2774"/>
    <w:rsid w:val="004F3B9D"/>
    <w:rsid w:val="004F6078"/>
    <w:rsid w:val="00511E3C"/>
    <w:rsid w:val="00514B61"/>
    <w:rsid w:val="00524365"/>
    <w:rsid w:val="00532849"/>
    <w:rsid w:val="00547C76"/>
    <w:rsid w:val="0056170E"/>
    <w:rsid w:val="00564F1D"/>
    <w:rsid w:val="00575620"/>
    <w:rsid w:val="00582DFC"/>
    <w:rsid w:val="00592634"/>
    <w:rsid w:val="00592DAC"/>
    <w:rsid w:val="005B357E"/>
    <w:rsid w:val="005B4C66"/>
    <w:rsid w:val="005B5AE7"/>
    <w:rsid w:val="005B615F"/>
    <w:rsid w:val="005C1BC3"/>
    <w:rsid w:val="005C7DCA"/>
    <w:rsid w:val="005D1F84"/>
    <w:rsid w:val="005F0E91"/>
    <w:rsid w:val="005F4CB2"/>
    <w:rsid w:val="005F57B0"/>
    <w:rsid w:val="00606BD9"/>
    <w:rsid w:val="00611768"/>
    <w:rsid w:val="00611EAC"/>
    <w:rsid w:val="00616507"/>
    <w:rsid w:val="006376C6"/>
    <w:rsid w:val="006509F1"/>
    <w:rsid w:val="00651502"/>
    <w:rsid w:val="00652548"/>
    <w:rsid w:val="00653BC4"/>
    <w:rsid w:val="0067390A"/>
    <w:rsid w:val="00674C1F"/>
    <w:rsid w:val="00674E06"/>
    <w:rsid w:val="006A20D6"/>
    <w:rsid w:val="006A29DA"/>
    <w:rsid w:val="006A39DF"/>
    <w:rsid w:val="006C7676"/>
    <w:rsid w:val="006D0AE9"/>
    <w:rsid w:val="006E3D87"/>
    <w:rsid w:val="006E7DD3"/>
    <w:rsid w:val="00700BDD"/>
    <w:rsid w:val="00702F1D"/>
    <w:rsid w:val="00721AA4"/>
    <w:rsid w:val="007272DA"/>
    <w:rsid w:val="0073428B"/>
    <w:rsid w:val="00742A86"/>
    <w:rsid w:val="00753B2A"/>
    <w:rsid w:val="0075471D"/>
    <w:rsid w:val="00756259"/>
    <w:rsid w:val="0075743D"/>
    <w:rsid w:val="0076094E"/>
    <w:rsid w:val="00761E7E"/>
    <w:rsid w:val="00767E6F"/>
    <w:rsid w:val="00775DB9"/>
    <w:rsid w:val="007805A2"/>
    <w:rsid w:val="007814A2"/>
    <w:rsid w:val="00790002"/>
    <w:rsid w:val="00790894"/>
    <w:rsid w:val="0079758E"/>
    <w:rsid w:val="007A7EC9"/>
    <w:rsid w:val="007C2AC1"/>
    <w:rsid w:val="007C738C"/>
    <w:rsid w:val="007D77E7"/>
    <w:rsid w:val="007E3048"/>
    <w:rsid w:val="007F2E77"/>
    <w:rsid w:val="00810299"/>
    <w:rsid w:val="00823ED9"/>
    <w:rsid w:val="00824279"/>
    <w:rsid w:val="008300B3"/>
    <w:rsid w:val="00860CFB"/>
    <w:rsid w:val="008640E6"/>
    <w:rsid w:val="00870EBC"/>
    <w:rsid w:val="008758CC"/>
    <w:rsid w:val="008A048E"/>
    <w:rsid w:val="008A1753"/>
    <w:rsid w:val="008A6EBC"/>
    <w:rsid w:val="008A70DB"/>
    <w:rsid w:val="008B5304"/>
    <w:rsid w:val="008C3EAC"/>
    <w:rsid w:val="008F2B2B"/>
    <w:rsid w:val="008F5253"/>
    <w:rsid w:val="008F5332"/>
    <w:rsid w:val="00907A2A"/>
    <w:rsid w:val="00920349"/>
    <w:rsid w:val="00920924"/>
    <w:rsid w:val="00927D65"/>
    <w:rsid w:val="0093108E"/>
    <w:rsid w:val="00931EB1"/>
    <w:rsid w:val="00935080"/>
    <w:rsid w:val="00940411"/>
    <w:rsid w:val="009533A6"/>
    <w:rsid w:val="00953484"/>
    <w:rsid w:val="009645A8"/>
    <w:rsid w:val="0097099C"/>
    <w:rsid w:val="009929DF"/>
    <w:rsid w:val="00993F65"/>
    <w:rsid w:val="009971A7"/>
    <w:rsid w:val="009A05B9"/>
    <w:rsid w:val="009A6148"/>
    <w:rsid w:val="009F27E4"/>
    <w:rsid w:val="009F2B4C"/>
    <w:rsid w:val="009F5FCB"/>
    <w:rsid w:val="009F6554"/>
    <w:rsid w:val="00A02235"/>
    <w:rsid w:val="00A05E70"/>
    <w:rsid w:val="00A12B5A"/>
    <w:rsid w:val="00A1526D"/>
    <w:rsid w:val="00A2664C"/>
    <w:rsid w:val="00A27490"/>
    <w:rsid w:val="00A60058"/>
    <w:rsid w:val="00A63644"/>
    <w:rsid w:val="00A71A6E"/>
    <w:rsid w:val="00A81F20"/>
    <w:rsid w:val="00A81F97"/>
    <w:rsid w:val="00AC2D36"/>
    <w:rsid w:val="00AC6B6B"/>
    <w:rsid w:val="00AD4F8E"/>
    <w:rsid w:val="00B14B84"/>
    <w:rsid w:val="00B42CE4"/>
    <w:rsid w:val="00B43F1E"/>
    <w:rsid w:val="00B44F80"/>
    <w:rsid w:val="00B904AA"/>
    <w:rsid w:val="00B921AE"/>
    <w:rsid w:val="00B943CA"/>
    <w:rsid w:val="00BC1CE3"/>
    <w:rsid w:val="00BD70F4"/>
    <w:rsid w:val="00BF03CE"/>
    <w:rsid w:val="00BF07D7"/>
    <w:rsid w:val="00C06373"/>
    <w:rsid w:val="00C20847"/>
    <w:rsid w:val="00C25D8B"/>
    <w:rsid w:val="00C3745F"/>
    <w:rsid w:val="00C44C72"/>
    <w:rsid w:val="00C62874"/>
    <w:rsid w:val="00CA071C"/>
    <w:rsid w:val="00CA321A"/>
    <w:rsid w:val="00CC2597"/>
    <w:rsid w:val="00CC48E7"/>
    <w:rsid w:val="00CE5173"/>
    <w:rsid w:val="00CE5D2D"/>
    <w:rsid w:val="00D01C8E"/>
    <w:rsid w:val="00D03182"/>
    <w:rsid w:val="00D140C3"/>
    <w:rsid w:val="00D15C5D"/>
    <w:rsid w:val="00D4417E"/>
    <w:rsid w:val="00D45579"/>
    <w:rsid w:val="00D46083"/>
    <w:rsid w:val="00D46EE0"/>
    <w:rsid w:val="00D47639"/>
    <w:rsid w:val="00D520A0"/>
    <w:rsid w:val="00D54496"/>
    <w:rsid w:val="00D64189"/>
    <w:rsid w:val="00D65140"/>
    <w:rsid w:val="00D806AA"/>
    <w:rsid w:val="00D80C2F"/>
    <w:rsid w:val="00D84EC1"/>
    <w:rsid w:val="00D87462"/>
    <w:rsid w:val="00DA1589"/>
    <w:rsid w:val="00DA758E"/>
    <w:rsid w:val="00DB0117"/>
    <w:rsid w:val="00DB74DA"/>
    <w:rsid w:val="00DE590E"/>
    <w:rsid w:val="00DF609B"/>
    <w:rsid w:val="00E02F97"/>
    <w:rsid w:val="00E03453"/>
    <w:rsid w:val="00E05F2B"/>
    <w:rsid w:val="00E250F8"/>
    <w:rsid w:val="00E267D3"/>
    <w:rsid w:val="00E26CA3"/>
    <w:rsid w:val="00E32F10"/>
    <w:rsid w:val="00E37D19"/>
    <w:rsid w:val="00E43F09"/>
    <w:rsid w:val="00E464A0"/>
    <w:rsid w:val="00E46D7D"/>
    <w:rsid w:val="00E51AA6"/>
    <w:rsid w:val="00E760BF"/>
    <w:rsid w:val="00E84342"/>
    <w:rsid w:val="00E9714E"/>
    <w:rsid w:val="00EA74F0"/>
    <w:rsid w:val="00EB0CFF"/>
    <w:rsid w:val="00EB1B10"/>
    <w:rsid w:val="00EB58F5"/>
    <w:rsid w:val="00EC00A8"/>
    <w:rsid w:val="00EC6F09"/>
    <w:rsid w:val="00EC70A0"/>
    <w:rsid w:val="00EE435C"/>
    <w:rsid w:val="00EE6781"/>
    <w:rsid w:val="00EF1356"/>
    <w:rsid w:val="00F005C2"/>
    <w:rsid w:val="00F1232B"/>
    <w:rsid w:val="00F23E5C"/>
    <w:rsid w:val="00F32999"/>
    <w:rsid w:val="00F42267"/>
    <w:rsid w:val="00F4337F"/>
    <w:rsid w:val="00F65574"/>
    <w:rsid w:val="00F82EFE"/>
    <w:rsid w:val="00F870DB"/>
    <w:rsid w:val="00FA10BD"/>
    <w:rsid w:val="00FC2768"/>
    <w:rsid w:val="00FE1A0A"/>
    <w:rsid w:val="00FF6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545D6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DB74DA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adpis"/>
    <w:rsid w:val="00EC00A8"/>
    <w:pPr>
      <w:outlineLvl w:val="0"/>
    </w:pPr>
  </w:style>
  <w:style w:type="paragraph" w:styleId="Nadpis2">
    <w:name w:val="heading 2"/>
    <w:basedOn w:val="Nadpis"/>
    <w:link w:val="Nadpis2Char"/>
    <w:uiPriority w:val="9"/>
    <w:qFormat/>
    <w:rsid w:val="00EC00A8"/>
    <w:pPr>
      <w:outlineLvl w:val="1"/>
    </w:pPr>
  </w:style>
  <w:style w:type="paragraph" w:styleId="Nadpis3">
    <w:name w:val="heading 3"/>
    <w:basedOn w:val="Nadpis"/>
    <w:rsid w:val="00EC00A8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55429"/>
    <w:rPr>
      <w:rFonts w:ascii="Arial" w:hAnsi="Arial"/>
      <w:color w:val="0000DC"/>
      <w:sz w:val="16"/>
      <w:lang w:val="en-GB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EC00A8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  <w:lang w:eastAsia="en-US"/>
    </w:rPr>
  </w:style>
  <w:style w:type="paragraph" w:customStyle="1" w:styleId="Tlotextu">
    <w:name w:val="Tělo textu"/>
    <w:basedOn w:val="Normln"/>
    <w:rsid w:val="00EC00A8"/>
    <w:pPr>
      <w:spacing w:after="140" w:line="288" w:lineRule="auto"/>
    </w:pPr>
    <w:rPr>
      <w:rFonts w:eastAsiaTheme="minorHAnsi" w:cstheme="minorBidi"/>
      <w:sz w:val="22"/>
      <w:szCs w:val="22"/>
      <w:lang w:eastAsia="en-US"/>
    </w:rPr>
  </w:style>
  <w:style w:type="paragraph" w:styleId="Seznam">
    <w:name w:val="List"/>
    <w:basedOn w:val="Tlotextu"/>
    <w:rsid w:val="00EC00A8"/>
    <w:rPr>
      <w:rFonts w:cs="Mangal"/>
    </w:rPr>
  </w:style>
  <w:style w:type="paragraph" w:customStyle="1" w:styleId="Popisek">
    <w:name w:val="Popisek"/>
    <w:basedOn w:val="Normln"/>
    <w:rsid w:val="00EC00A8"/>
    <w:pPr>
      <w:suppressLineNumbers/>
      <w:spacing w:before="120" w:after="120" w:line="276" w:lineRule="auto"/>
    </w:pPr>
    <w:rPr>
      <w:rFonts w:eastAsiaTheme="minorHAnsi" w:cs="Mangal"/>
      <w:i/>
      <w:iCs/>
      <w:lang w:eastAsia="en-US"/>
    </w:rPr>
  </w:style>
  <w:style w:type="paragraph" w:customStyle="1" w:styleId="Rejstk">
    <w:name w:val="Rejstřík"/>
    <w:basedOn w:val="Normln"/>
    <w:qFormat/>
    <w:rsid w:val="00EC00A8"/>
    <w:pPr>
      <w:suppressLineNumbers/>
      <w:spacing w:after="454" w:line="276" w:lineRule="auto"/>
    </w:pPr>
    <w:rPr>
      <w:rFonts w:eastAsiaTheme="minorHAnsi" w:cs="Mangal"/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055429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  <w:lang w:val="en-GB" w:eastAsia="en-US"/>
    </w:rPr>
  </w:style>
  <w:style w:type="paragraph" w:customStyle="1" w:styleId="Quotations">
    <w:name w:val="Quotations"/>
    <w:basedOn w:val="Normln"/>
    <w:rsid w:val="00EC00A8"/>
    <w:pPr>
      <w:spacing w:after="454" w:line="276" w:lineRule="auto"/>
    </w:pPr>
    <w:rPr>
      <w:rFonts w:eastAsiaTheme="minorHAnsi" w:cstheme="minorBidi"/>
      <w:sz w:val="22"/>
      <w:szCs w:val="22"/>
      <w:lang w:eastAsia="en-US"/>
    </w:rPr>
  </w:style>
  <w:style w:type="paragraph" w:styleId="Nzev">
    <w:name w:val="Title"/>
    <w:basedOn w:val="Nadpis"/>
    <w:rsid w:val="00EC00A8"/>
  </w:style>
  <w:style w:type="paragraph" w:styleId="Podnadpis">
    <w:name w:val="Subtitle"/>
    <w:basedOn w:val="Nadpis"/>
    <w:rsid w:val="00EC00A8"/>
  </w:style>
  <w:style w:type="paragraph" w:customStyle="1" w:styleId="Adresa">
    <w:name w:val="Adresa"/>
    <w:qFormat/>
    <w:rsid w:val="004D2774"/>
    <w:pPr>
      <w:spacing w:line="290" w:lineRule="exact"/>
      <w:ind w:left="5046"/>
    </w:pPr>
    <w:rPr>
      <w:rFonts w:ascii="Arial" w:hAnsi="Arial"/>
      <w:b/>
      <w:sz w:val="24"/>
      <w:lang w:val="en-GB"/>
    </w:rPr>
  </w:style>
  <w:style w:type="paragraph" w:customStyle="1" w:styleId="Vc">
    <w:name w:val="Věc"/>
    <w:qFormat/>
    <w:rsid w:val="004D2774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  <w:lang w:val="en-GB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55429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</w:style>
  <w:style w:type="paragraph" w:customStyle="1" w:styleId="JmnoPjmen">
    <w:name w:val="Jméno Příjmení"/>
    <w:qFormat/>
    <w:rsid w:val="00055429"/>
    <w:pPr>
      <w:spacing w:line="280" w:lineRule="exact"/>
    </w:pPr>
    <w:rPr>
      <w:rFonts w:ascii="Arial" w:hAnsi="Arial"/>
      <w:b/>
      <w:sz w:val="20"/>
      <w:lang w:val="en-GB"/>
    </w:rPr>
  </w:style>
  <w:style w:type="paragraph" w:customStyle="1" w:styleId="Funkce">
    <w:name w:val="Funkce"/>
    <w:basedOn w:val="JmnoPjmen"/>
    <w:qFormat/>
    <w:rsid w:val="004D2774"/>
    <w:rPr>
      <w:b w:val="0"/>
    </w:rPr>
  </w:style>
  <w:style w:type="paragraph" w:customStyle="1" w:styleId="Zpat-univerzita">
    <w:name w:val="Zápatí - univerzita"/>
    <w:basedOn w:val="Zpat"/>
    <w:next w:val="Zpat"/>
    <w:rsid w:val="00055429"/>
    <w:rPr>
      <w:b/>
    </w:rPr>
  </w:style>
  <w:style w:type="paragraph" w:customStyle="1" w:styleId="Vc-nsledujcdky">
    <w:name w:val="Věc - následující řádky"/>
    <w:basedOn w:val="Vc"/>
    <w:qFormat/>
    <w:rsid w:val="00055429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55429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055429"/>
    <w:rPr>
      <w:rFonts w:cs="Arial"/>
      <w:szCs w:val="16"/>
    </w:rPr>
  </w:style>
  <w:style w:type="paragraph" w:customStyle="1" w:styleId="Tlodopisu">
    <w:name w:val="Tělo dopisu"/>
    <w:qFormat/>
    <w:rsid w:val="004D2774"/>
    <w:pPr>
      <w:spacing w:after="280" w:line="280" w:lineRule="exact"/>
    </w:pPr>
    <w:rPr>
      <w:rFonts w:ascii="Arial" w:hAnsi="Arial"/>
      <w:sz w:val="20"/>
      <w:lang w:val="en-GB"/>
    </w:rPr>
  </w:style>
  <w:style w:type="character" w:customStyle="1" w:styleId="slovnstran">
    <w:name w:val="Číslování stran"/>
    <w:basedOn w:val="Standardnpsmoodstavce"/>
    <w:uiPriority w:val="1"/>
    <w:qFormat/>
    <w:rsid w:val="009533A6"/>
    <w:rPr>
      <w:color w:val="000000"/>
      <w:sz w:val="20"/>
      <w:szCs w:val="20"/>
    </w:rPr>
  </w:style>
  <w:style w:type="table" w:styleId="Mkatabulky">
    <w:name w:val="Table Grid"/>
    <w:basedOn w:val="Normlntabulka"/>
    <w:uiPriority w:val="99"/>
    <w:rsid w:val="00DB74DA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B74DA"/>
    <w:rPr>
      <w:rFonts w:ascii="Liberation Sans" w:eastAsia="Microsoft YaHei" w:hAnsi="Liberation Sans" w:cs="Mangal"/>
      <w:sz w:val="28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CA071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A071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A071C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A071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A071C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F005C2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451D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CF0EDE-B605-4B59-8C32-336480B5B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68</Words>
  <Characters>997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Maláska</dc:creator>
  <cp:lastModifiedBy>Ludmila Sapáková</cp:lastModifiedBy>
  <cp:revision>11</cp:revision>
  <cp:lastPrinted>2018-09-12T18:45:00Z</cp:lastPrinted>
  <dcterms:created xsi:type="dcterms:W3CDTF">2021-01-20T18:40:00Z</dcterms:created>
  <dcterms:modified xsi:type="dcterms:W3CDTF">2021-04-21T11:4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